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1110" w:rsidRPr="00641110" w:rsidRDefault="00641110" w:rsidP="00641110">
      <w:pPr>
        <w:rPr>
          <w:rFonts w:ascii="MS Shell Dlg 2" w:eastAsia="Times New Roman" w:hAnsi="MS Shell Dlg 2" w:cs="MS Shell Dlg 2"/>
          <w:sz w:val="40"/>
          <w:szCs w:val="40"/>
        </w:rPr>
      </w:pPr>
    </w:p>
    <w:p w:rsidR="00641110" w:rsidRPr="00641110" w:rsidRDefault="00641110" w:rsidP="00641110">
      <w:pPr>
        <w:jc w:val="center"/>
        <w:rPr>
          <w:rFonts w:ascii="MS Shell Dlg 2" w:eastAsia="Times New Roman" w:hAnsi="MS Shell Dlg 2" w:cs="MS Shell Dlg 2"/>
          <w:b/>
          <w:sz w:val="40"/>
          <w:szCs w:val="40"/>
          <w:u w:val="single"/>
        </w:rPr>
      </w:pPr>
      <w:r w:rsidRPr="00641110">
        <w:rPr>
          <w:rFonts w:ascii="MS Shell Dlg 2" w:eastAsia="Times New Roman" w:hAnsi="MS Shell Dlg 2" w:cs="MS Shell Dlg 2"/>
          <w:b/>
          <w:sz w:val="40"/>
          <w:szCs w:val="40"/>
          <w:u w:val="single"/>
        </w:rPr>
        <w:t>WAEX Filing Program Initial Setup</w:t>
      </w:r>
    </w:p>
    <w:p w:rsidR="00641110" w:rsidRPr="002615A4" w:rsidRDefault="00641110" w:rsidP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t>1.Navigate to Settings</w:t>
      </w:r>
    </w:p>
    <w:p w:rsidR="00641110" w:rsidRDefault="00641110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E701BD" wp14:editId="613A93C3">
                <wp:simplePos x="0" y="0"/>
                <wp:positionH relativeFrom="column">
                  <wp:posOffset>884660</wp:posOffset>
                </wp:positionH>
                <wp:positionV relativeFrom="paragraph">
                  <wp:posOffset>288848</wp:posOffset>
                </wp:positionV>
                <wp:extent cx="217553" cy="0"/>
                <wp:effectExtent l="0" t="95250" r="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553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514004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69.65pt;margin-top:22.75pt;width:17.15pt;height:0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" strokecolor="black [3200]" strokeweight="3pt">
                <v:stroke endarrow="block" joinstyle="miter"/>
              </v:shape>
            </w:pict>
          </mc:Fallback>
        </mc:AlternateContent>
      </w:r>
      <w:r w:rsidRPr="00913A09">
        <w:rPr>
          <w:noProof/>
        </w:rPr>
        <w:drawing>
          <wp:inline distT="0" distB="0" distL="0" distR="0" wp14:anchorId="1F439375" wp14:editId="7E7CAD64">
            <wp:extent cx="5237018" cy="3006250"/>
            <wp:effectExtent l="0" t="0" r="190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54570" cy="3016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110" w:rsidRPr="002615A4" w:rsidRDefault="009C637F" w:rsidP="00641110">
      <w:pPr>
        <w:rPr>
          <w:rFonts w:ascii="MS Shell Dlg 2" w:eastAsia="Times New Roman" w:hAnsi="MS Shell Dlg 2" w:cs="MS Shell Dlg 2"/>
          <w:sz w:val="24"/>
          <w:szCs w:val="24"/>
        </w:rPr>
      </w:pP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143EE90" wp14:editId="7623B4CB">
                <wp:simplePos x="0" y="0"/>
                <wp:positionH relativeFrom="column">
                  <wp:posOffset>2481943</wp:posOffset>
                </wp:positionH>
                <wp:positionV relativeFrom="paragraph">
                  <wp:posOffset>2692877</wp:posOffset>
                </wp:positionV>
                <wp:extent cx="1056904" cy="106631"/>
                <wp:effectExtent l="0" t="95250" r="10160" b="2730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56904" cy="106631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981EB7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95.45pt;margin-top:212.05pt;width:83.2pt;height:8.4pt;flip:x 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" strokecolor="black [3200]" strokeweight="3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1014D6E2">
            <wp:simplePos x="0" y="0"/>
            <wp:positionH relativeFrom="column">
              <wp:posOffset>356235</wp:posOffset>
            </wp:positionH>
            <wp:positionV relativeFrom="paragraph">
              <wp:posOffset>269875</wp:posOffset>
            </wp:positionV>
            <wp:extent cx="2339340" cy="3346450"/>
            <wp:effectExtent l="0" t="0" r="3810" b="635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340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1110">
        <w:rPr>
          <w:rFonts w:ascii="MS Shell Dlg 2" w:eastAsia="Times New Roman" w:hAnsi="MS Shell Dlg 2" w:cs="MS Shell Dlg 2"/>
          <w:sz w:val="20"/>
          <w:szCs w:val="20"/>
        </w:rPr>
        <w:t>2</w:t>
      </w:r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>.</w:t>
      </w:r>
      <w:r>
        <w:rPr>
          <w:rFonts w:ascii="MS Shell Dlg 2" w:eastAsia="Times New Roman" w:hAnsi="MS Shell Dlg 2" w:cs="MS Shell Dlg 2"/>
          <w:sz w:val="24"/>
          <w:szCs w:val="24"/>
        </w:rPr>
        <w:t xml:space="preserve"> </w:t>
      </w:r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>Click “New PAT”</w:t>
      </w:r>
    </w:p>
    <w:p w:rsidR="00641110" w:rsidRDefault="00641110" w:rsidP="009C637F">
      <w:pPr>
        <w:rPr>
          <w:rFonts w:ascii="MS Shell Dlg 2" w:eastAsia="Times New Roman" w:hAnsi="MS Shell Dlg 2" w:cs="MS Shell Dlg 2"/>
          <w:sz w:val="20"/>
          <w:szCs w:val="20"/>
        </w:rPr>
      </w:pPr>
    </w:p>
    <w:p w:rsidR="00641110" w:rsidRPr="002615A4" w:rsidRDefault="007629B3" w:rsidP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noProof/>
          <w:sz w:val="24"/>
          <w:szCs w:val="24"/>
        </w:rPr>
        <w:lastRenderedPageBreak/>
        <w:drawing>
          <wp:anchor distT="0" distB="0" distL="114300" distR="114300" simplePos="0" relativeHeight="251691008" behindDoc="0" locked="0" layoutInCell="1" allowOverlap="1" wp14:anchorId="52DBCF93">
            <wp:simplePos x="0" y="0"/>
            <wp:positionH relativeFrom="column">
              <wp:posOffset>514350</wp:posOffset>
            </wp:positionH>
            <wp:positionV relativeFrom="paragraph">
              <wp:posOffset>266065</wp:posOffset>
            </wp:positionV>
            <wp:extent cx="2066925" cy="3442335"/>
            <wp:effectExtent l="0" t="0" r="9525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561" t="10375" r="38461" b="24547"/>
                    <a:stretch/>
                  </pic:blipFill>
                  <pic:spPr bwMode="auto">
                    <a:xfrm>
                      <a:off x="0" y="0"/>
                      <a:ext cx="2066925" cy="3442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 xml:space="preserve">3. Create a </w:t>
      </w:r>
      <w:proofErr w:type="spellStart"/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>GitKraken</w:t>
      </w:r>
      <w:proofErr w:type="spellEnd"/>
      <w:r w:rsidR="00641110" w:rsidRPr="002615A4">
        <w:rPr>
          <w:rFonts w:ascii="MS Shell Dlg 2" w:eastAsia="Times New Roman" w:hAnsi="MS Shell Dlg 2" w:cs="MS Shell Dlg 2"/>
          <w:sz w:val="24"/>
          <w:szCs w:val="24"/>
        </w:rPr>
        <w:t xml:space="preserve"> Account or login</w:t>
      </w:r>
    </w:p>
    <w:p w:rsidR="00641110" w:rsidRDefault="00641110" w:rsidP="007629B3">
      <w:pPr>
        <w:rPr>
          <w:noProof/>
        </w:rPr>
      </w:pPr>
    </w:p>
    <w:p w:rsidR="00641110" w:rsidRPr="002615A4" w:rsidRDefault="009C637F" w:rsidP="00641110">
      <w:pPr>
        <w:rPr>
          <w:rFonts w:ascii="MS Shell Dlg 2" w:hAnsi="MS Shell Dlg 2" w:cs="MS Shell Dlg 2"/>
          <w:noProof/>
          <w:sz w:val="24"/>
          <w:szCs w:val="24"/>
        </w:rPr>
      </w:pP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BC844B8" wp14:editId="2D012D0C">
                <wp:simplePos x="0" y="0"/>
                <wp:positionH relativeFrom="column">
                  <wp:posOffset>2428875</wp:posOffset>
                </wp:positionH>
                <wp:positionV relativeFrom="paragraph">
                  <wp:posOffset>2781935</wp:posOffset>
                </wp:positionV>
                <wp:extent cx="723900" cy="270510"/>
                <wp:effectExtent l="0" t="0" r="19050" b="152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3900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 w:rsidRPr="008E0011">
                              <w:rPr>
                                <w:b/>
                              </w:rPr>
                              <w:t>3.</w:t>
                            </w:r>
                            <w:r>
                              <w:t>Che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C844B8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191.25pt;margin-top:219.05pt;width:57pt;height:21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" fillcolor="white [3201]" strokeweight=".5pt">
                <v:textbox>
                  <w:txbxContent>
                    <w:p w:rsidR="00641110" w:rsidRDefault="00641110" w:rsidP="00641110">
                      <w:r w:rsidRPr="008E0011">
                        <w:rPr>
                          <w:b/>
                        </w:rPr>
                        <w:t>3.</w:t>
                      </w:r>
                      <w:r>
                        <w:t>Chec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29F5E9" wp14:editId="61CBA93C">
                <wp:simplePos x="0" y="0"/>
                <wp:positionH relativeFrom="column">
                  <wp:posOffset>600074</wp:posOffset>
                </wp:positionH>
                <wp:positionV relativeFrom="paragraph">
                  <wp:posOffset>2781935</wp:posOffset>
                </wp:positionV>
                <wp:extent cx="733425" cy="270510"/>
                <wp:effectExtent l="0" t="0" r="28575" b="1524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3425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2.</w:t>
                            </w:r>
                            <w:r>
                              <w:t>Che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9F5E9" id="Text Box 14" o:spid="_x0000_s1027" type="#_x0000_t202" style="position:absolute;margin-left:47.25pt;margin-top:219.05pt;width:57.75pt;height:21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2.</w:t>
                      </w:r>
                      <w:r>
                        <w:t>Check</w:t>
                      </w:r>
                    </w:p>
                  </w:txbxContent>
                </v:textbox>
              </v:shape>
            </w:pict>
          </mc:Fallback>
        </mc:AlternateContent>
      </w:r>
      <w:r w:rsidR="00641110" w:rsidRPr="0044050E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AE3E7F4" wp14:editId="4446661D">
                <wp:simplePos x="0" y="0"/>
                <wp:positionH relativeFrom="column">
                  <wp:posOffset>51206</wp:posOffset>
                </wp:positionH>
                <wp:positionV relativeFrom="paragraph">
                  <wp:posOffset>3492703</wp:posOffset>
                </wp:positionV>
                <wp:extent cx="217170" cy="475641"/>
                <wp:effectExtent l="57150" t="38100" r="30480" b="1968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7170" cy="475641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A8369F" id="Straight Arrow Connector 15" o:spid="_x0000_s1026" type="#_x0000_t32" style="position:absolute;margin-left:4.05pt;margin-top:275pt;width:17.1pt;height:37.45pt;flip:x y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" strokecolor="black [3200]" strokeweight="3pt">
                <v:stroke endarrow="block" joinstyle="miter"/>
              </v:shape>
            </w:pict>
          </mc:Fallback>
        </mc:AlternateContent>
      </w:r>
      <w:r w:rsidR="00641110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D284879" wp14:editId="6D713673">
                <wp:simplePos x="0" y="0"/>
                <wp:positionH relativeFrom="column">
                  <wp:posOffset>4716221</wp:posOffset>
                </wp:positionH>
                <wp:positionV relativeFrom="paragraph">
                  <wp:posOffset>1441552</wp:posOffset>
                </wp:positionV>
                <wp:extent cx="1143254" cy="332079"/>
                <wp:effectExtent l="0" t="0" r="19050" b="1143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254" cy="33207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t>Input “WAEX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284879" id="Text Box 12" o:spid="_x0000_s1028" type="#_x0000_t202" style="position:absolute;margin-left:371.35pt;margin-top:113.5pt;width:90pt;height:26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1.</w:t>
                      </w:r>
                      <w:r>
                        <w:t>Input “WAEX”</w:t>
                      </w:r>
                    </w:p>
                  </w:txbxContent>
                </v:textbox>
              </v:shape>
            </w:pict>
          </mc:Fallback>
        </mc:AlternateContent>
      </w:r>
      <w:r w:rsidR="00641110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B42DA95" wp14:editId="3EC842E5">
                <wp:simplePos x="0" y="0"/>
                <wp:positionH relativeFrom="column">
                  <wp:posOffset>386131</wp:posOffset>
                </wp:positionH>
                <wp:positionV relativeFrom="paragraph">
                  <wp:posOffset>2905811</wp:posOffset>
                </wp:positionV>
                <wp:extent cx="217553" cy="0"/>
                <wp:effectExtent l="0" t="95250" r="0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553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A15C1A" id="Straight Arrow Connector 11" o:spid="_x0000_s1026" type="#_x0000_t32" style="position:absolute;margin-left:30.4pt;margin-top:228.8pt;width:17.15pt;height:0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" strokecolor="black [3200]" strokeweight="3pt">
                <v:stroke endarrow="block" joinstyle="miter"/>
              </v:shape>
            </w:pict>
          </mc:Fallback>
        </mc:AlternateContent>
      </w:r>
      <w:r w:rsidR="00641110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BB30F2" wp14:editId="5F518104">
                <wp:simplePos x="0" y="0"/>
                <wp:positionH relativeFrom="column">
                  <wp:posOffset>2216505</wp:posOffset>
                </wp:positionH>
                <wp:positionV relativeFrom="paragraph">
                  <wp:posOffset>2911932</wp:posOffset>
                </wp:positionV>
                <wp:extent cx="217553" cy="0"/>
                <wp:effectExtent l="0" t="95250" r="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553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29252BC" id="Straight Arrow Connector 10" o:spid="_x0000_s1026" type="#_x0000_t32" style="position:absolute;margin-left:174.55pt;margin-top:229.3pt;width:17.15pt;height:0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" strokecolor="black [3200]" strokeweight="3pt">
                <v:stroke endarrow="block" joinstyle="miter"/>
              </v:shape>
            </w:pict>
          </mc:Fallback>
        </mc:AlternateContent>
      </w:r>
      <w:r w:rsidR="00641110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CF4CC5" wp14:editId="2FC104FF">
                <wp:simplePos x="0" y="0"/>
                <wp:positionH relativeFrom="column">
                  <wp:posOffset>3736405</wp:posOffset>
                </wp:positionH>
                <wp:positionV relativeFrom="paragraph">
                  <wp:posOffset>1444187</wp:posOffset>
                </wp:positionV>
                <wp:extent cx="977243" cy="269568"/>
                <wp:effectExtent l="38100" t="19050" r="13970" b="7366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7243" cy="269568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539D9E" id="Straight Arrow Connector 9" o:spid="_x0000_s1026" type="#_x0000_t32" style="position:absolute;margin-left:294.2pt;margin-top:113.7pt;width:76.95pt;height:21.2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" strokecolor="black [3200]" strokeweight="3pt">
                <v:stroke endarrow="block" joinstyle="miter"/>
              </v:shape>
            </w:pict>
          </mc:Fallback>
        </mc:AlternateContent>
      </w:r>
      <w:r w:rsidR="00641110">
        <w:rPr>
          <w:noProof/>
        </w:rPr>
        <w:drawing>
          <wp:anchor distT="0" distB="0" distL="114300" distR="114300" simplePos="0" relativeHeight="251661312" behindDoc="0" locked="0" layoutInCell="1" allowOverlap="1" wp14:anchorId="1AE985E7" wp14:editId="0BC2AB8A">
            <wp:simplePos x="0" y="0"/>
            <wp:positionH relativeFrom="column">
              <wp:posOffset>-378635</wp:posOffset>
            </wp:positionH>
            <wp:positionV relativeFrom="paragraph">
              <wp:posOffset>279400</wp:posOffset>
            </wp:positionV>
            <wp:extent cx="4562475" cy="3371850"/>
            <wp:effectExtent l="0" t="0" r="9525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41110">
        <w:rPr>
          <w:noProof/>
        </w:rPr>
        <w:t>4</w:t>
      </w:r>
      <w:r w:rsidR="00641110" w:rsidRPr="002615A4">
        <w:rPr>
          <w:rFonts w:ascii="MS Shell Dlg 2" w:hAnsi="MS Shell Dlg 2" w:cs="MS Shell Dlg 2"/>
          <w:noProof/>
          <w:sz w:val="24"/>
          <w:szCs w:val="24"/>
        </w:rPr>
        <w:t>. Create the new PAT</w:t>
      </w:r>
    </w:p>
    <w:p w:rsidR="00641110" w:rsidRDefault="00641110" w:rsidP="00641110">
      <w:pPr>
        <w:jc w:val="center"/>
        <w:rPr>
          <w:noProof/>
        </w:rPr>
      </w:pPr>
      <w:r w:rsidRPr="0044050E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63B7E96" wp14:editId="737415D5">
                <wp:simplePos x="0" y="0"/>
                <wp:positionH relativeFrom="column">
                  <wp:posOffset>266700</wp:posOffset>
                </wp:positionH>
                <wp:positionV relativeFrom="paragraph">
                  <wp:posOffset>3466465</wp:posOffset>
                </wp:positionV>
                <wp:extent cx="1066800" cy="270662"/>
                <wp:effectExtent l="0" t="0" r="19050" b="1524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2706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 w:rsidRPr="008E0011">
                              <w:rPr>
                                <w:b/>
                              </w:rPr>
                              <w:t>4.</w:t>
                            </w:r>
                            <w:r>
                              <w:t>Click to Sa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B7E96" id="Text Box 16" o:spid="_x0000_s1029" type="#_x0000_t202" style="position:absolute;left:0;text-align:left;margin-left:21pt;margin-top:272.95pt;width:84pt;height:21.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" fillcolor="white [3201]" strokeweight=".5pt">
                <v:textbox>
                  <w:txbxContent>
                    <w:p w:rsidR="00641110" w:rsidRDefault="00641110" w:rsidP="00641110">
                      <w:r w:rsidRPr="008E0011">
                        <w:rPr>
                          <w:b/>
                        </w:rPr>
                        <w:t>4.</w:t>
                      </w:r>
                      <w:r>
                        <w:t>Click to Save</w:t>
                      </w:r>
                    </w:p>
                  </w:txbxContent>
                </v:textbox>
              </v:shape>
            </w:pict>
          </mc:Fallback>
        </mc:AlternateContent>
      </w:r>
    </w:p>
    <w:p w:rsidR="00641110" w:rsidRDefault="009C637F" w:rsidP="009C637F">
      <w:pPr>
        <w:rPr>
          <w:rFonts w:ascii="MS Shell Dlg 2" w:eastAsia="Times New Roman" w:hAnsi="MS Shell Dlg 2" w:cs="MS Shell Dlg 2"/>
          <w:sz w:val="20"/>
          <w:szCs w:val="20"/>
        </w:rPr>
      </w:pPr>
      <w:r>
        <w:rPr>
          <w:rFonts w:ascii="MS Shell Dlg 2" w:eastAsia="Times New Roman" w:hAnsi="MS Shell Dlg 2" w:cs="MS Shell Dlg 2"/>
          <w:sz w:val="20"/>
          <w:szCs w:val="20"/>
        </w:rPr>
        <w:br w:type="page"/>
      </w:r>
    </w:p>
    <w:p w:rsidR="00641110" w:rsidRPr="002615A4" w:rsidRDefault="00641110" w:rsidP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lastRenderedPageBreak/>
        <w:t>5.Copy PAT and paste into PAT box in the program</w:t>
      </w:r>
    </w:p>
    <w:p w:rsidR="00641110" w:rsidRDefault="00641110" w:rsidP="00641110">
      <w:pPr>
        <w:jc w:val="center"/>
        <w:rPr>
          <w:noProof/>
        </w:rPr>
      </w:pPr>
    </w:p>
    <w:p w:rsidR="00641110" w:rsidRDefault="00641110" w:rsidP="009C637F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776884F" wp14:editId="29582953">
                <wp:simplePos x="0" y="0"/>
                <wp:positionH relativeFrom="column">
                  <wp:posOffset>1923898</wp:posOffset>
                </wp:positionH>
                <wp:positionV relativeFrom="paragraph">
                  <wp:posOffset>3061259</wp:posOffset>
                </wp:positionV>
                <wp:extent cx="1038758" cy="270510"/>
                <wp:effectExtent l="0" t="0" r="28575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758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2.</w:t>
                            </w:r>
                            <w:r>
                              <w:t xml:space="preserve">Click Sav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6884F" id="Text Box 21" o:spid="_x0000_s1030" type="#_x0000_t202" style="position:absolute;left:0;text-align:left;margin-left:151.5pt;margin-top:241.05pt;width:81.8pt;height:21.3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2.</w:t>
                      </w:r>
                      <w:r>
                        <w:t xml:space="preserve">Click Save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6361AD6" wp14:editId="54B05ABC">
                <wp:simplePos x="0" y="0"/>
                <wp:positionH relativeFrom="column">
                  <wp:posOffset>3160166</wp:posOffset>
                </wp:positionH>
                <wp:positionV relativeFrom="paragraph">
                  <wp:posOffset>1634795</wp:posOffset>
                </wp:positionV>
                <wp:extent cx="672999" cy="270510"/>
                <wp:effectExtent l="0" t="0" r="13335" b="1524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999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t xml:space="preserve">Copy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361AD6" id="Text Box 19" o:spid="_x0000_s1031" type="#_x0000_t202" style="position:absolute;left:0;text-align:left;margin-left:248.85pt;margin-top:128.7pt;width:53pt;height:21.3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1.</w:t>
                      </w:r>
                      <w:r>
                        <w:t xml:space="preserve">Copy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C95B3B8" wp14:editId="661C5004">
                <wp:simplePos x="0" y="0"/>
                <wp:positionH relativeFrom="column">
                  <wp:posOffset>1243583</wp:posOffset>
                </wp:positionH>
                <wp:positionV relativeFrom="paragraph">
                  <wp:posOffset>2929584</wp:posOffset>
                </wp:positionV>
                <wp:extent cx="680085" cy="306705"/>
                <wp:effectExtent l="38100" t="38100" r="24765" b="3619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80085" cy="30670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04F7BE" id="Straight Arrow Connector 20" o:spid="_x0000_s1026" type="#_x0000_t32" style="position:absolute;margin-left:97.9pt;margin-top:230.7pt;width:53.55pt;height:24.15pt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" strokecolor="black [3200]" strokeweight="3pt">
                <v:stroke endarrow="block" joinstyle="miter"/>
              </v:shape>
            </w:pict>
          </mc:Fallback>
        </mc:AlternateContent>
      </w:r>
      <w:r w:rsidRPr="0044050E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7368FCE" wp14:editId="3337B052">
                <wp:simplePos x="0" y="0"/>
                <wp:positionH relativeFrom="column">
                  <wp:posOffset>2517953</wp:posOffset>
                </wp:positionH>
                <wp:positionV relativeFrom="paragraph">
                  <wp:posOffset>1321764</wp:posOffset>
                </wp:positionV>
                <wp:extent cx="642213" cy="452019"/>
                <wp:effectExtent l="38100" t="38100" r="24765" b="2476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2213" cy="4520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F32DB" id="Straight Arrow Connector 18" o:spid="_x0000_s1026" type="#_x0000_t32" style="position:absolute;margin-left:198.25pt;margin-top:104.1pt;width:50.55pt;height:35.6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" strokecolor="black [3200]" strokeweight="3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7A741580" wp14:editId="5269B5ED">
            <wp:extent cx="4781550" cy="3399967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5614"/>
                    <a:stretch/>
                  </pic:blipFill>
                  <pic:spPr bwMode="auto">
                    <a:xfrm>
                      <a:off x="0" y="0"/>
                      <a:ext cx="4781550" cy="33999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1110" w:rsidRPr="002615A4" w:rsidRDefault="00641110" w:rsidP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t>6.Past</w:t>
      </w:r>
      <w:r w:rsidR="009C637F">
        <w:rPr>
          <w:rFonts w:ascii="MS Shell Dlg 2" w:eastAsia="Times New Roman" w:hAnsi="MS Shell Dlg 2" w:cs="MS Shell Dlg 2"/>
          <w:sz w:val="24"/>
          <w:szCs w:val="24"/>
        </w:rPr>
        <w:t>e</w:t>
      </w:r>
      <w:r w:rsidRPr="002615A4">
        <w:rPr>
          <w:rFonts w:ascii="MS Shell Dlg 2" w:eastAsia="Times New Roman" w:hAnsi="MS Shell Dlg 2" w:cs="MS Shell Dlg 2"/>
          <w:sz w:val="24"/>
          <w:szCs w:val="24"/>
        </w:rPr>
        <w:t xml:space="preserve"> PAT into Settings</w:t>
      </w:r>
    </w:p>
    <w:p w:rsidR="009C637F" w:rsidRDefault="009C637F" w:rsidP="00641110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</w:p>
    <w:p w:rsidR="009C637F" w:rsidRDefault="00641110" w:rsidP="009C637F">
      <w:pPr>
        <w:jc w:val="center"/>
        <w:rPr>
          <w:rFonts w:ascii="MS Shell Dlg 2" w:eastAsia="Times New Roman" w:hAnsi="MS Shell Dlg 2" w:cs="MS Shell Dlg 2"/>
          <w:sz w:val="20"/>
          <w:szCs w:val="20"/>
        </w:rPr>
      </w:pP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C752AA0" wp14:editId="75F11AAE">
                <wp:simplePos x="0" y="0"/>
                <wp:positionH relativeFrom="column">
                  <wp:posOffset>3955415</wp:posOffset>
                </wp:positionH>
                <wp:positionV relativeFrom="paragraph">
                  <wp:posOffset>2632710</wp:posOffset>
                </wp:positionV>
                <wp:extent cx="760095" cy="45085"/>
                <wp:effectExtent l="38100" t="57150" r="1905" b="10731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0095" cy="4508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21691F" id="Straight Arrow Connector 27" o:spid="_x0000_s1026" type="#_x0000_t32" style="position:absolute;margin-left:311.45pt;margin-top:207.3pt;width:59.85pt;height:3.55pt;flip:x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" strokecolor="black [3200]" strokeweight="3pt">
                <v:stroke endarrow="block" joinstyle="miter"/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D998E41" wp14:editId="46F335FE">
                <wp:simplePos x="0" y="0"/>
                <wp:positionH relativeFrom="column">
                  <wp:posOffset>4613935</wp:posOffset>
                </wp:positionH>
                <wp:positionV relativeFrom="paragraph">
                  <wp:posOffset>2391435</wp:posOffset>
                </wp:positionV>
                <wp:extent cx="1038759" cy="270510"/>
                <wp:effectExtent l="0" t="0" r="28575" b="1524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759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3.</w:t>
                            </w:r>
                            <w:r>
                              <w:t xml:space="preserve">Click Clos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998E41" id="Text Box 28" o:spid="_x0000_s1032" type="#_x0000_t202" style="position:absolute;left:0;text-align:left;margin-left:363.3pt;margin-top:188.3pt;width:81.8pt;height:21.3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3.</w:t>
                      </w:r>
                      <w:r>
                        <w:t xml:space="preserve">Click Close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6B3E11" wp14:editId="5C39087C">
                <wp:simplePos x="0" y="0"/>
                <wp:positionH relativeFrom="column">
                  <wp:posOffset>4440326</wp:posOffset>
                </wp:positionH>
                <wp:positionV relativeFrom="paragraph">
                  <wp:posOffset>1235685</wp:posOffset>
                </wp:positionV>
                <wp:extent cx="1426464" cy="270510"/>
                <wp:effectExtent l="0" t="0" r="21590" b="1524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26464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 w:rsidRPr="0044050E">
                              <w:rPr>
                                <w:b/>
                              </w:rPr>
                              <w:t>1.</w:t>
                            </w:r>
                            <w:r>
                              <w:t xml:space="preserve">Input First Nam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B3E11" id="Text Box 24" o:spid="_x0000_s1033" type="#_x0000_t202" style="position:absolute;left:0;text-align:left;margin-left:349.65pt;margin-top:97.3pt;width:112.3pt;height:21.3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" fillcolor="white [3201]" strokeweight=".5pt">
                <v:textbox>
                  <w:txbxContent>
                    <w:p w:rsidR="00641110" w:rsidRDefault="00641110" w:rsidP="00641110">
                      <w:r w:rsidRPr="0044050E">
                        <w:rPr>
                          <w:b/>
                        </w:rPr>
                        <w:t>1.</w:t>
                      </w:r>
                      <w:r>
                        <w:t xml:space="preserve">Input First Name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307760F" wp14:editId="2048DE57">
                <wp:simplePos x="0" y="0"/>
                <wp:positionH relativeFrom="column">
                  <wp:posOffset>4440326</wp:posOffset>
                </wp:positionH>
                <wp:positionV relativeFrom="paragraph">
                  <wp:posOffset>1652651</wp:posOffset>
                </wp:positionV>
                <wp:extent cx="1038759" cy="270510"/>
                <wp:effectExtent l="0" t="0" r="28575" b="1524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8759" cy="270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 w:rsidRPr="0044050E">
                              <w:rPr>
                                <w:b/>
                              </w:rPr>
                              <w:t>2.</w:t>
                            </w:r>
                            <w:r>
                              <w:t xml:space="preserve">Paste PAT Her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07760F" id="Text Box 26" o:spid="_x0000_s1034" type="#_x0000_t202" style="position:absolute;left:0;text-align:left;margin-left:349.65pt;margin-top:130.15pt;width:81.8pt;height:21.3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" fillcolor="white [3201]" strokeweight=".5pt">
                <v:textbox>
                  <w:txbxContent>
                    <w:p w:rsidR="00641110" w:rsidRDefault="00641110" w:rsidP="00641110">
                      <w:r w:rsidRPr="0044050E">
                        <w:rPr>
                          <w:b/>
                        </w:rPr>
                        <w:t>2.</w:t>
                      </w:r>
                      <w:r>
                        <w:t>Past</w:t>
                      </w:r>
                      <w:r>
                        <w:t>e</w:t>
                      </w:r>
                      <w:r>
                        <w:t xml:space="preserve"> PAT Here </w:t>
                      </w:r>
                    </w:p>
                  </w:txbxContent>
                </v:textbox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6866E9F" wp14:editId="0E4E9A63">
                <wp:simplePos x="0" y="0"/>
                <wp:positionH relativeFrom="column">
                  <wp:posOffset>3781958</wp:posOffset>
                </wp:positionH>
                <wp:positionV relativeFrom="paragraph">
                  <wp:posOffset>1836750</wp:posOffset>
                </wp:positionV>
                <wp:extent cx="760172" cy="45719"/>
                <wp:effectExtent l="38100" t="57150" r="1905" b="10731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0172" cy="457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E5EE6B" id="Straight Arrow Connector 25" o:spid="_x0000_s1026" type="#_x0000_t32" style="position:absolute;margin-left:297.8pt;margin-top:144.65pt;width:59.85pt;height:3.6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" strokecolor="black [3200]" strokeweight="3pt">
                <v:stroke endarrow="block" joinstyle="miter"/>
              </v:shape>
            </w:pict>
          </mc:Fallback>
        </mc:AlternateContent>
      </w:r>
      <w:r w:rsidRPr="0044050E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8858C85" wp14:editId="366CD23D">
                <wp:simplePos x="0" y="0"/>
                <wp:positionH relativeFrom="column">
                  <wp:posOffset>3781958</wp:posOffset>
                </wp:positionH>
                <wp:positionV relativeFrom="paragraph">
                  <wp:posOffset>1365987</wp:posOffset>
                </wp:positionV>
                <wp:extent cx="760172" cy="45719"/>
                <wp:effectExtent l="38100" t="57150" r="1905" b="10731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0172" cy="457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9B0550" id="Straight Arrow Connector 23" o:spid="_x0000_s1026" type="#_x0000_t32" style="position:absolute;margin-left:297.8pt;margin-top:107.55pt;width:59.85pt;height:3.6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" strokecolor="black [3200]" strokeweight="3pt">
                <v:stroke endarrow="block" joinstyle="miter"/>
              </v:shape>
            </w:pict>
          </mc:Fallback>
        </mc:AlternateContent>
      </w:r>
      <w:r w:rsidRPr="0044050E">
        <w:rPr>
          <w:noProof/>
        </w:rPr>
        <w:drawing>
          <wp:inline distT="0" distB="0" distL="0" distR="0" wp14:anchorId="07CA34D2" wp14:editId="73591AC7">
            <wp:extent cx="1967789" cy="2814852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07182" cy="2871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110" w:rsidRPr="009C637F" w:rsidRDefault="00641110" w:rsidP="009C637F">
      <w:pPr>
        <w:rPr>
          <w:rFonts w:ascii="MS Shell Dlg 2" w:eastAsia="Times New Roman" w:hAnsi="MS Shell Dlg 2" w:cs="MS Shell Dlg 2"/>
          <w:sz w:val="20"/>
          <w:szCs w:val="20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t>7.</w:t>
      </w:r>
      <w:r w:rsidR="009C637F">
        <w:rPr>
          <w:rFonts w:ascii="MS Shell Dlg 2" w:eastAsia="Times New Roman" w:hAnsi="MS Shell Dlg 2" w:cs="MS Shell Dlg 2"/>
          <w:sz w:val="24"/>
          <w:szCs w:val="24"/>
        </w:rPr>
        <w:t xml:space="preserve"> </w:t>
      </w:r>
      <w:r w:rsidRPr="002615A4">
        <w:rPr>
          <w:rFonts w:ascii="MS Shell Dlg 2" w:eastAsia="Times New Roman" w:hAnsi="MS Shell Dlg 2" w:cs="MS Shell Dlg 2"/>
          <w:b/>
          <w:sz w:val="24"/>
          <w:szCs w:val="24"/>
        </w:rPr>
        <w:t>Restart the application to apply the setting.</w:t>
      </w:r>
      <w:r w:rsidRPr="002615A4">
        <w:rPr>
          <w:rFonts w:ascii="MS Shell Dlg 2" w:eastAsia="Times New Roman" w:hAnsi="MS Shell Dlg 2" w:cs="MS Shell Dlg 2"/>
          <w:sz w:val="24"/>
          <w:szCs w:val="24"/>
        </w:rPr>
        <w:t xml:space="preserve"> </w:t>
      </w:r>
    </w:p>
    <w:p w:rsidR="002615A4" w:rsidRPr="009C637F" w:rsidRDefault="009C637F" w:rsidP="009C637F">
      <w:pPr>
        <w:ind w:firstLine="720"/>
        <w:rPr>
          <w:rFonts w:ascii="MS Shell Dlg 2" w:eastAsia="Times New Roman" w:hAnsi="MS Shell Dlg 2" w:cs="MS Shell Dlg 2"/>
          <w:sz w:val="24"/>
          <w:szCs w:val="24"/>
        </w:rPr>
      </w:pPr>
      <w:r>
        <w:rPr>
          <w:rFonts w:ascii="MS Shell Dlg 2" w:eastAsia="Times New Roman" w:hAnsi="MS Shell Dlg 2" w:cs="MS Shell Dlg 2"/>
          <w:sz w:val="24"/>
          <w:szCs w:val="24"/>
        </w:rPr>
        <w:t xml:space="preserve">Close the application then open it. </w:t>
      </w:r>
    </w:p>
    <w:p w:rsidR="00641110" w:rsidRPr="002615A4" w:rsidRDefault="00641110">
      <w:pPr>
        <w:rPr>
          <w:rFonts w:ascii="MS Shell Dlg 2" w:eastAsia="Times New Roman" w:hAnsi="MS Shell Dlg 2" w:cs="MS Shell Dlg 2"/>
          <w:sz w:val="24"/>
          <w:szCs w:val="24"/>
        </w:rPr>
      </w:pPr>
      <w:r w:rsidRPr="002615A4">
        <w:rPr>
          <w:rFonts w:ascii="MS Shell Dlg 2" w:eastAsia="Times New Roman" w:hAnsi="MS Shell Dlg 2" w:cs="MS Shell Dlg 2"/>
          <w:sz w:val="24"/>
          <w:szCs w:val="24"/>
        </w:rPr>
        <w:lastRenderedPageBreak/>
        <w:t>8. Choose the Working directory</w:t>
      </w:r>
    </w:p>
    <w:p w:rsidR="00641110" w:rsidRDefault="00641110">
      <w:r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44E3158" wp14:editId="66C7B730">
                <wp:simplePos x="0" y="0"/>
                <wp:positionH relativeFrom="column">
                  <wp:posOffset>1247775</wp:posOffset>
                </wp:positionH>
                <wp:positionV relativeFrom="paragraph">
                  <wp:posOffset>531924</wp:posOffset>
                </wp:positionV>
                <wp:extent cx="217553" cy="0"/>
                <wp:effectExtent l="0" t="95250" r="0" b="952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7553" cy="0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0963AB" id="Straight Arrow Connector 29" o:spid="_x0000_s1026" type="#_x0000_t32" style="position:absolute;margin-left:98.25pt;margin-top:41.9pt;width:17.15pt;height:0;flip:x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" strokecolor="black [3200]" strokeweight="3pt">
                <v:stroke endarrow="block" joinstyle="miter"/>
              </v:shape>
            </w:pict>
          </mc:Fallback>
        </mc:AlternateContent>
      </w:r>
      <w:r w:rsidRPr="00641110">
        <w:rPr>
          <w:noProof/>
        </w:rPr>
        <w:drawing>
          <wp:inline distT="0" distB="0" distL="0" distR="0" wp14:anchorId="58C57547" wp14:editId="79B343B0">
            <wp:extent cx="5819480" cy="347127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54446" b="52664"/>
                    <a:stretch/>
                  </pic:blipFill>
                  <pic:spPr bwMode="auto">
                    <a:xfrm>
                      <a:off x="0" y="0"/>
                      <a:ext cx="5819480" cy="34712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1110" w:rsidRDefault="00641110">
      <w:r>
        <w:t xml:space="preserve">Navigate to the “WAEX FILING DATABASE” folder on the G Drive: </w:t>
      </w:r>
      <w:r w:rsidRPr="00641110">
        <w:t>G:\WAEX FILING DATABASE</w:t>
      </w:r>
      <w:r>
        <w:t>\</w:t>
      </w:r>
    </w:p>
    <w:p w:rsidR="00641110" w:rsidRDefault="00641110">
      <w:r w:rsidRPr="00641110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7D7935D" wp14:editId="743CF906">
                <wp:simplePos x="0" y="0"/>
                <wp:positionH relativeFrom="column">
                  <wp:posOffset>4678877</wp:posOffset>
                </wp:positionH>
                <wp:positionV relativeFrom="paragraph">
                  <wp:posOffset>2612662</wp:posOffset>
                </wp:positionV>
                <wp:extent cx="490533" cy="645746"/>
                <wp:effectExtent l="19050" t="19050" r="62230" b="4064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0533" cy="645746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E2580" id="Straight Arrow Connector 33" o:spid="_x0000_s1026" type="#_x0000_t32" style="position:absolute;margin-left:368.4pt;margin-top:205.7pt;width:38.6pt;height:50.8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" strokecolor="black [3200]" strokeweight="3pt">
                <v:stroke endarrow="block" joinstyle="miter"/>
              </v:shape>
            </w:pict>
          </mc:Fallback>
        </mc:AlternateContent>
      </w:r>
      <w:r w:rsidRPr="00641110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E0EEFA1" wp14:editId="6E0BB845">
                <wp:simplePos x="0" y="0"/>
                <wp:positionH relativeFrom="column">
                  <wp:posOffset>3716977</wp:posOffset>
                </wp:positionH>
                <wp:positionV relativeFrom="paragraph">
                  <wp:posOffset>2256427</wp:posOffset>
                </wp:positionV>
                <wp:extent cx="1733797" cy="356260"/>
                <wp:effectExtent l="0" t="0" r="19050" b="24765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797" cy="356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t xml:space="preserve">Click “Select Folder”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0EEFA1" id="Text Box 34" o:spid="_x0000_s1035" type="#_x0000_t202" style="position:absolute;margin-left:292.7pt;margin-top:177.65pt;width:136.5pt;height:28.0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1.</w:t>
                      </w:r>
                      <w:r>
                        <w:t>Click “Select Folder”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641110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DD82600" wp14:editId="583689DE">
                <wp:simplePos x="0" y="0"/>
                <wp:positionH relativeFrom="column">
                  <wp:posOffset>1923803</wp:posOffset>
                </wp:positionH>
                <wp:positionV relativeFrom="paragraph">
                  <wp:posOffset>914515</wp:posOffset>
                </wp:positionV>
                <wp:extent cx="1733797" cy="356260"/>
                <wp:effectExtent l="0" t="0" r="19050" b="24765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797" cy="3562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641110" w:rsidRDefault="00641110" w:rsidP="00641110">
                            <w:r>
                              <w:rPr>
                                <w:b/>
                              </w:rPr>
                              <w:t>1.</w:t>
                            </w:r>
                            <w:r>
                              <w:t xml:space="preserve">Select the Current Yea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82600" id="Text Box 32" o:spid="_x0000_s1036" type="#_x0000_t202" style="position:absolute;margin-left:151.5pt;margin-top:1in;width:136.5pt;height:28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" fillcolor="white [3201]" strokeweight=".5pt">
                <v:textbox>
                  <w:txbxContent>
                    <w:p w:rsidR="00641110" w:rsidRDefault="00641110" w:rsidP="00641110">
                      <w:r>
                        <w:rPr>
                          <w:b/>
                        </w:rPr>
                        <w:t>1.</w:t>
                      </w:r>
                      <w:r>
                        <w:t>Select the Current Year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641110">
        <w:rPr>
          <w:rFonts w:ascii="MS Shell Dlg 2" w:eastAsia="Times New Roman" w:hAnsi="MS Shell Dlg 2" w:cs="MS Shell Dlg 2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62A4E6B" wp14:editId="500F630B">
                <wp:simplePos x="0" y="0"/>
                <wp:positionH relativeFrom="column">
                  <wp:posOffset>1282535</wp:posOffset>
                </wp:positionH>
                <wp:positionV relativeFrom="paragraph">
                  <wp:posOffset>643255</wp:posOffset>
                </wp:positionV>
                <wp:extent cx="642213" cy="452019"/>
                <wp:effectExtent l="38100" t="38100" r="24765" b="24765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42213" cy="452019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8FC9A1" id="Straight Arrow Connector 31" o:spid="_x0000_s1026" type="#_x0000_t32" style="position:absolute;margin-left:101pt;margin-top:50.65pt;width:50.55pt;height:35.6pt;flip:x 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" strokecolor="black [3200]" strokeweight="3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C1F7E75" wp14:editId="42360408">
            <wp:extent cx="5943600" cy="346646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41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7886" w:rsidRDefault="007C7886" w:rsidP="00EC466A">
      <w:pPr>
        <w:spacing w:after="0" w:line="240" w:lineRule="auto"/>
      </w:pPr>
      <w:r>
        <w:separator/>
      </w:r>
    </w:p>
  </w:endnote>
  <w:endnote w:type="continuationSeparator" w:id="0">
    <w:p w:rsidR="007C7886" w:rsidRDefault="007C7886" w:rsidP="00EC4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7886" w:rsidRDefault="007C7886" w:rsidP="00EC466A">
      <w:pPr>
        <w:spacing w:after="0" w:line="240" w:lineRule="auto"/>
      </w:pPr>
      <w:r>
        <w:separator/>
      </w:r>
    </w:p>
  </w:footnote>
  <w:footnote w:type="continuationSeparator" w:id="0">
    <w:p w:rsidR="007C7886" w:rsidRDefault="007C7886" w:rsidP="00EC466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SzsDQ3NzAwMDYzNDFQ0lEKTi0uzszPAykwqgUA6K1c4SwAAAA="/>
  </w:docVars>
  <w:rsids>
    <w:rsidRoot w:val="00641110"/>
    <w:rsid w:val="002615A4"/>
    <w:rsid w:val="00641110"/>
    <w:rsid w:val="007629B3"/>
    <w:rsid w:val="007C7886"/>
    <w:rsid w:val="009C637F"/>
    <w:rsid w:val="00C63BB6"/>
    <w:rsid w:val="00DA6033"/>
    <w:rsid w:val="00EC4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FDBB2"/>
  <w15:chartTrackingRefBased/>
  <w15:docId w15:val="{8B073FC5-AC48-4FF8-8D3C-17AC706D85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411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11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11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C4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66A"/>
  </w:style>
  <w:style w:type="paragraph" w:styleId="Footer">
    <w:name w:val="footer"/>
    <w:basedOn w:val="Normal"/>
    <w:link w:val="FooterChar"/>
    <w:uiPriority w:val="99"/>
    <w:unhideWhenUsed/>
    <w:rsid w:val="00EC46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46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e, Quinton</dc:creator>
  <cp:keywords/>
  <dc:description/>
  <cp:lastModifiedBy>Cline, Quinton</cp:lastModifiedBy>
  <cp:revision>3</cp:revision>
  <dcterms:created xsi:type="dcterms:W3CDTF">2019-08-07T21:16:00Z</dcterms:created>
  <dcterms:modified xsi:type="dcterms:W3CDTF">2019-08-13T15:29:00Z</dcterms:modified>
</cp:coreProperties>
</file>